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_Rmarkdown_doc1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M.</w:t>
      </w:r>
      <w:r>
        <w:t xml:space="preserve"> </w:t>
      </w:r>
      <w:r>
        <w:t xml:space="preserve">McEwen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12/1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_doc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_Rmarkdown_doc1</dc:title>
  <dc:creator>Lisa M. McEwen, PhD.</dc:creator>
  <cp:keywords/>
  <dcterms:created xsi:type="dcterms:W3CDTF">2020-10-12T23:25:38Z</dcterms:created>
  <dcterms:modified xsi:type="dcterms:W3CDTF">2020-10-12T23:25:38Z</dcterms:modified>
</cp:coreProperties>
</file>